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C2D37C" w14:textId="30F9844A" w:rsidR="0008685E" w:rsidRDefault="00FD5651" w:rsidP="00FD5651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se study </w:t>
      </w:r>
      <w:r w:rsidR="007D6DD1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7D6DD1">
        <w:rPr>
          <w:rFonts w:ascii="Arial" w:hAnsi="Arial" w:cs="Arial"/>
          <w:sz w:val="24"/>
          <w:szCs w:val="40"/>
        </w:rPr>
        <w:t>change in camouflage in response to snow colour</w:t>
      </w:r>
    </w:p>
    <w:p w14:paraId="6F54CDB7" w14:textId="049BD517" w:rsidR="007D6DD1" w:rsidRDefault="007F73AC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rganisms that change their fur colour in different seasons</w:t>
      </w:r>
    </w:p>
    <w:p w14:paraId="694A767F" w14:textId="59DBD24E" w:rsidR="007F73AC" w:rsidRDefault="008A2A94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nowshoe hare – has part of distributions that remain brown throughout the whole year</w:t>
      </w:r>
    </w:p>
    <w:p w14:paraId="611FF345" w14:textId="372FF301" w:rsidR="002B1344" w:rsidRDefault="002B1344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imate change – use photoperiod – might end up white in the black background when there is no snow – affect fitness</w:t>
      </w:r>
    </w:p>
    <w:p w14:paraId="458A3239" w14:textId="50A541ED" w:rsidR="002B1344" w:rsidRDefault="00E52972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smatch between snow colouration and fur colour – 7% decline</w:t>
      </w:r>
    </w:p>
    <w:p w14:paraId="6EDEF337" w14:textId="0AF1F700" w:rsidR="00174D07" w:rsidRDefault="00174D07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omic base </w:t>
      </w:r>
    </w:p>
    <w:p w14:paraId="7F9D7B6F" w14:textId="728A581D" w:rsidR="00174D07" w:rsidRDefault="00174D07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ts of people use photoperiod – melatonin related</w:t>
      </w:r>
    </w:p>
    <w:p w14:paraId="4063353D" w14:textId="3DF986EB" w:rsidR="00174D07" w:rsidRDefault="00174D07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nge in photoperiod – physiological response to melatonin – fixed – no plasticity</w:t>
      </w:r>
    </w:p>
    <w:p w14:paraId="28B9CD73" w14:textId="23404752" w:rsidR="00174D07" w:rsidRDefault="00174D07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rea on west coast – they don’t change colour</w:t>
      </w:r>
      <w:r w:rsidR="005E38C9">
        <w:rPr>
          <w:rFonts w:ascii="Arial" w:hAnsi="Arial" w:cs="Arial"/>
          <w:sz w:val="24"/>
          <w:szCs w:val="40"/>
        </w:rPr>
        <w:t xml:space="preserve"> – stay brown</w:t>
      </w:r>
    </w:p>
    <w:p w14:paraId="73FCC9C3" w14:textId="7316B32B" w:rsidR="00523D16" w:rsidRDefault="00523D16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omes – expressed parts of genomes</w:t>
      </w:r>
      <w:r w:rsidR="006B24D8">
        <w:rPr>
          <w:rFonts w:ascii="Arial" w:hAnsi="Arial" w:cs="Arial"/>
          <w:sz w:val="24"/>
          <w:szCs w:val="40"/>
        </w:rPr>
        <w:t xml:space="preserve"> – have mRNA and tRNA </w:t>
      </w:r>
    </w:p>
    <w:p w14:paraId="48E4674A" w14:textId="6A061F52" w:rsidR="006B24D8" w:rsidRDefault="006B24D8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4 different locations</w:t>
      </w:r>
    </w:p>
    <w:p w14:paraId="07EC7219" w14:textId="1F7AEA9D" w:rsidR="00C93491" w:rsidRDefault="00C93491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rrespond to geography except one part of the genome</w:t>
      </w:r>
    </w:p>
    <w:p w14:paraId="49874EB8" w14:textId="7FE79C99" w:rsidR="00E9379F" w:rsidRDefault="00E9379F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there has been divergence selection between brown and white, should see large Fst</w:t>
      </w:r>
    </w:p>
    <w:p w14:paraId="736F9E34" w14:textId="31DFDD4C" w:rsidR="009E5967" w:rsidRDefault="009E5967" w:rsidP="007D6DD1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 area with high Fst – strong divergent selection – in contrast with other parts of the genome</w:t>
      </w:r>
    </w:p>
    <w:p w14:paraId="0D30C8A5" w14:textId="68DB45E0" w:rsidR="00E4778A" w:rsidRDefault="003A13E3" w:rsidP="003429FA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tch the outlier with agouti gene – corresponds with colour</w:t>
      </w:r>
    </w:p>
    <w:p w14:paraId="3F149E75" w14:textId="1AE4F18E" w:rsidR="003429FA" w:rsidRDefault="002D7D87" w:rsidP="003429FA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asonal upregulation of the gene</w:t>
      </w:r>
      <w:r w:rsidR="00426AF7">
        <w:rPr>
          <w:rFonts w:ascii="Arial" w:hAnsi="Arial" w:cs="Arial"/>
          <w:sz w:val="24"/>
          <w:szCs w:val="40"/>
        </w:rPr>
        <w:t xml:space="preserve"> only in the white hare</w:t>
      </w:r>
    </w:p>
    <w:p w14:paraId="17A6D96C" w14:textId="0FF68FFE" w:rsidR="00426AF7" w:rsidRDefault="00592BBC" w:rsidP="003429FA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k at expression of the agouti gene when they are white, intermediate, and brown</w:t>
      </w:r>
    </w:p>
    <w:p w14:paraId="70294EA0" w14:textId="4898E7FC" w:rsidR="004B608E" w:rsidRPr="004B608E" w:rsidRDefault="007E5C3B" w:rsidP="004B608E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omics from other rabbit species – constructed phylogenies</w:t>
      </w:r>
    </w:p>
    <w:p w14:paraId="75B6EB57" w14:textId="2D08853E" w:rsidR="0047216F" w:rsidRDefault="0046462C" w:rsidP="004B608E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 w:rsidRPr="004B608E">
        <w:rPr>
          <w:rFonts w:ascii="Arial" w:hAnsi="Arial" w:cs="Arial"/>
          <w:sz w:val="24"/>
          <w:szCs w:val="40"/>
        </w:rPr>
        <w:t xml:space="preserve">“Fitness landscape” – distribution of traits that are related to fitness – not always normal </w:t>
      </w:r>
    </w:p>
    <w:p w14:paraId="3AEC5512" w14:textId="6E866F2A" w:rsidR="004B608E" w:rsidRDefault="004B608E" w:rsidP="004B608E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be bimodal</w:t>
      </w:r>
    </w:p>
    <w:p w14:paraId="36639A0A" w14:textId="1E0A9533" w:rsidR="004B608E" w:rsidRDefault="004B608E" w:rsidP="004B608E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visualise how multiple traits relate to fitness</w:t>
      </w:r>
    </w:p>
    <w:p w14:paraId="170A764F" w14:textId="157CAD3B" w:rsidR="00CF1A82" w:rsidRDefault="00CF1A82" w:rsidP="004B608E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calised adaptive peaks when dealing with trade-offs</w:t>
      </w:r>
      <w:r w:rsidR="00291B07">
        <w:rPr>
          <w:rFonts w:ascii="Arial" w:hAnsi="Arial" w:cs="Arial"/>
          <w:sz w:val="24"/>
          <w:szCs w:val="40"/>
        </w:rPr>
        <w:t>, localised fitness</w:t>
      </w:r>
    </w:p>
    <w:p w14:paraId="6B0E66E7" w14:textId="15B90064" w:rsidR="004210ED" w:rsidRDefault="004210ED" w:rsidP="004210ED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ive population size – selection is more effective when the popular size – random genetic drift increases in small population so selection doesn’t play that much role</w:t>
      </w:r>
      <w:r w:rsidR="00255952">
        <w:rPr>
          <w:rFonts w:ascii="Arial" w:hAnsi="Arial" w:cs="Arial"/>
          <w:sz w:val="24"/>
          <w:szCs w:val="40"/>
        </w:rPr>
        <w:t xml:space="preserve"> – Fishers theory</w:t>
      </w:r>
    </w:p>
    <w:p w14:paraId="633989E7" w14:textId="61DF7408" w:rsidR="00857742" w:rsidRDefault="00857742" w:rsidP="00857742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aptive change involves mutation and selectin acting on those mutations – more effective in large population</w:t>
      </w:r>
    </w:p>
    <w:p w14:paraId="54734294" w14:textId="542162D3" w:rsidR="00232894" w:rsidRDefault="00232894" w:rsidP="0023289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ogs</w:t>
      </w:r>
    </w:p>
    <w:p w14:paraId="1280E1C7" w14:textId="71CB2EAC" w:rsidR="00232894" w:rsidRDefault="00232894" w:rsidP="0023289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fferent colour frogs depending on evolution</w:t>
      </w:r>
    </w:p>
    <w:p w14:paraId="1ACA7F29" w14:textId="64A6E82A" w:rsidR="00232894" w:rsidRDefault="00232894" w:rsidP="0023289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ght shifting balance theory – relaxation of selection – pop size is small enough that random genetic drift generates new polymorphism</w:t>
      </w:r>
    </w:p>
    <w:p w14:paraId="72257D6E" w14:textId="3674C418" w:rsidR="00255952" w:rsidRDefault="00255952" w:rsidP="0023289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se frogs have intermediate values – different colour variation – weird because it should be useless as if the colours are constant, they all scare predators</w:t>
      </w:r>
    </w:p>
    <w:p w14:paraId="38939028" w14:textId="2A57EFAF" w:rsidR="00514CAC" w:rsidRDefault="00514CAC" w:rsidP="0023289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differences in genetic variation across the samples</w:t>
      </w:r>
    </w:p>
    <w:p w14:paraId="0A92E3A5" w14:textId="085927CF" w:rsidR="00514CAC" w:rsidRDefault="00514CAC" w:rsidP="0023289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te 2 and 3 – selection pressure is low – consistent with </w:t>
      </w:r>
      <w:r w:rsidR="00C172CC">
        <w:rPr>
          <w:rFonts w:ascii="Arial" w:hAnsi="Arial" w:cs="Arial"/>
          <w:sz w:val="24"/>
          <w:szCs w:val="40"/>
        </w:rPr>
        <w:t>right shifting model – pop size with genetic drift that gives rise to polymorphism colour</w:t>
      </w:r>
    </w:p>
    <w:p w14:paraId="5F58E206" w14:textId="2164EC96" w:rsidR="006507AC" w:rsidRDefault="006507AC" w:rsidP="0023289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t’s not </w:t>
      </w:r>
      <w:r w:rsidR="00CF4B09">
        <w:rPr>
          <w:rFonts w:ascii="Arial" w:hAnsi="Arial" w:cs="Arial"/>
          <w:sz w:val="24"/>
          <w:szCs w:val="40"/>
        </w:rPr>
        <w:t>allopatric</w:t>
      </w:r>
      <w:r>
        <w:rPr>
          <w:rFonts w:ascii="Arial" w:hAnsi="Arial" w:cs="Arial"/>
          <w:sz w:val="24"/>
          <w:szCs w:val="40"/>
        </w:rPr>
        <w:t xml:space="preserve"> speciation and then hybridisation</w:t>
      </w:r>
    </w:p>
    <w:p w14:paraId="37D502C5" w14:textId="2757630B" w:rsidR="00D81D8B" w:rsidRDefault="00D81D8B" w:rsidP="0023289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Stripy moves to the intermediate range </w:t>
      </w:r>
      <w:r w:rsidR="00E76938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E76938">
        <w:rPr>
          <w:rFonts w:ascii="Arial" w:hAnsi="Arial" w:cs="Arial"/>
          <w:sz w:val="24"/>
          <w:szCs w:val="40"/>
        </w:rPr>
        <w:t>genetic drift generates lots of colour polymorphisms</w:t>
      </w:r>
      <w:r w:rsidR="000B67A5">
        <w:rPr>
          <w:rFonts w:ascii="Arial" w:hAnsi="Arial" w:cs="Arial"/>
          <w:sz w:val="24"/>
          <w:szCs w:val="40"/>
        </w:rPr>
        <w:t xml:space="preserve"> – one of those are selected for and became colour variation that we see in the high evolution</w:t>
      </w:r>
    </w:p>
    <w:p w14:paraId="5E7F7389" w14:textId="281ABB7B" w:rsidR="00CE7C20" w:rsidRDefault="00CE7C20" w:rsidP="0023289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 – the stripy ones are doing better at the bottom (selected for) – in the mid-range where there are less predators, genetic drift causes lots of colours – the dotted are selected for in the top range</w:t>
      </w:r>
      <w:r w:rsidR="00730AA2">
        <w:rPr>
          <w:rFonts w:ascii="Arial" w:hAnsi="Arial" w:cs="Arial"/>
          <w:sz w:val="24"/>
          <w:szCs w:val="40"/>
        </w:rPr>
        <w:t xml:space="preserve"> – can </w:t>
      </w:r>
      <w:r w:rsidR="0088554C">
        <w:rPr>
          <w:rFonts w:ascii="Arial" w:hAnsi="Arial" w:cs="Arial"/>
          <w:sz w:val="24"/>
          <w:szCs w:val="40"/>
        </w:rPr>
        <w:t>create</w:t>
      </w:r>
      <w:r w:rsidR="00730AA2">
        <w:rPr>
          <w:rFonts w:ascii="Arial" w:hAnsi="Arial" w:cs="Arial"/>
          <w:sz w:val="24"/>
          <w:szCs w:val="40"/>
        </w:rPr>
        <w:t xml:space="preserve"> new species</w:t>
      </w:r>
    </w:p>
    <w:p w14:paraId="249735F3" w14:textId="2A7F1B7A" w:rsidR="00D20DA2" w:rsidRPr="004B608E" w:rsidRDefault="00D20DA2" w:rsidP="0023289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chanism that causes variation</w:t>
      </w:r>
      <w:bookmarkStart w:id="0" w:name="_GoBack"/>
      <w:bookmarkEnd w:id="0"/>
    </w:p>
    <w:sectPr w:rsidR="00D20DA2" w:rsidRPr="004B608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9B21572"/>
    <w:multiLevelType w:val="hybridMultilevel"/>
    <w:tmpl w:val="7708FC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19E38CC"/>
    <w:multiLevelType w:val="hybridMultilevel"/>
    <w:tmpl w:val="5E60E65E"/>
    <w:lvl w:ilvl="0" w:tplc="632868D6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mwrAUAjXfM1iwAAAA=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37490"/>
    <w:rsid w:val="000556E3"/>
    <w:rsid w:val="00062CEB"/>
    <w:rsid w:val="00064BA8"/>
    <w:rsid w:val="00076287"/>
    <w:rsid w:val="00077892"/>
    <w:rsid w:val="0008685E"/>
    <w:rsid w:val="00090FF5"/>
    <w:rsid w:val="00096A5C"/>
    <w:rsid w:val="00097A49"/>
    <w:rsid w:val="000A3151"/>
    <w:rsid w:val="000A648A"/>
    <w:rsid w:val="000A7AA8"/>
    <w:rsid w:val="000A7EDC"/>
    <w:rsid w:val="000B0AF4"/>
    <w:rsid w:val="000B67A5"/>
    <w:rsid w:val="000B6E5A"/>
    <w:rsid w:val="000C3E47"/>
    <w:rsid w:val="000C69C2"/>
    <w:rsid w:val="000C7835"/>
    <w:rsid w:val="00100E64"/>
    <w:rsid w:val="00122010"/>
    <w:rsid w:val="0012481A"/>
    <w:rsid w:val="001302F7"/>
    <w:rsid w:val="001303A9"/>
    <w:rsid w:val="00174C3A"/>
    <w:rsid w:val="00174D07"/>
    <w:rsid w:val="00194BBA"/>
    <w:rsid w:val="00195F55"/>
    <w:rsid w:val="001A09DA"/>
    <w:rsid w:val="001A5FBF"/>
    <w:rsid w:val="001B02B9"/>
    <w:rsid w:val="001B2A28"/>
    <w:rsid w:val="001F6BA1"/>
    <w:rsid w:val="00200D6F"/>
    <w:rsid w:val="00202080"/>
    <w:rsid w:val="00206B34"/>
    <w:rsid w:val="00212D91"/>
    <w:rsid w:val="00214EB0"/>
    <w:rsid w:val="00215BEE"/>
    <w:rsid w:val="00220B22"/>
    <w:rsid w:val="002239FA"/>
    <w:rsid w:val="002248A8"/>
    <w:rsid w:val="002248B3"/>
    <w:rsid w:val="00232894"/>
    <w:rsid w:val="00234887"/>
    <w:rsid w:val="0024724C"/>
    <w:rsid w:val="00247C65"/>
    <w:rsid w:val="00250F76"/>
    <w:rsid w:val="00255952"/>
    <w:rsid w:val="002566F2"/>
    <w:rsid w:val="0026270F"/>
    <w:rsid w:val="00265474"/>
    <w:rsid w:val="00273DB9"/>
    <w:rsid w:val="00275B7B"/>
    <w:rsid w:val="00277921"/>
    <w:rsid w:val="00282466"/>
    <w:rsid w:val="002846C7"/>
    <w:rsid w:val="00290E87"/>
    <w:rsid w:val="00291B07"/>
    <w:rsid w:val="00292877"/>
    <w:rsid w:val="002A0087"/>
    <w:rsid w:val="002B1344"/>
    <w:rsid w:val="002C0BD8"/>
    <w:rsid w:val="002C1DA4"/>
    <w:rsid w:val="002C28D4"/>
    <w:rsid w:val="002C75D4"/>
    <w:rsid w:val="002D039D"/>
    <w:rsid w:val="002D5616"/>
    <w:rsid w:val="002D6041"/>
    <w:rsid w:val="002D6C52"/>
    <w:rsid w:val="002D7D87"/>
    <w:rsid w:val="002E21C3"/>
    <w:rsid w:val="002E3B14"/>
    <w:rsid w:val="002E71F2"/>
    <w:rsid w:val="002F2BA0"/>
    <w:rsid w:val="002F33FB"/>
    <w:rsid w:val="002F71AA"/>
    <w:rsid w:val="002F7B3A"/>
    <w:rsid w:val="00313FDC"/>
    <w:rsid w:val="003168D6"/>
    <w:rsid w:val="00316D4F"/>
    <w:rsid w:val="0031734C"/>
    <w:rsid w:val="00320F15"/>
    <w:rsid w:val="00333BC5"/>
    <w:rsid w:val="00336C80"/>
    <w:rsid w:val="003429FA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9617B"/>
    <w:rsid w:val="003A13E3"/>
    <w:rsid w:val="003A674D"/>
    <w:rsid w:val="003B1E0F"/>
    <w:rsid w:val="003D104B"/>
    <w:rsid w:val="003D6898"/>
    <w:rsid w:val="003F3929"/>
    <w:rsid w:val="00406C02"/>
    <w:rsid w:val="0040787B"/>
    <w:rsid w:val="004143A8"/>
    <w:rsid w:val="00417025"/>
    <w:rsid w:val="004210ED"/>
    <w:rsid w:val="00421694"/>
    <w:rsid w:val="00426AF7"/>
    <w:rsid w:val="00432921"/>
    <w:rsid w:val="004339DC"/>
    <w:rsid w:val="004375F7"/>
    <w:rsid w:val="00456D79"/>
    <w:rsid w:val="0046462C"/>
    <w:rsid w:val="0047154B"/>
    <w:rsid w:val="0047216F"/>
    <w:rsid w:val="00485D9E"/>
    <w:rsid w:val="004A43F3"/>
    <w:rsid w:val="004A6EC8"/>
    <w:rsid w:val="004B608E"/>
    <w:rsid w:val="004C336C"/>
    <w:rsid w:val="004E17DD"/>
    <w:rsid w:val="004E26C0"/>
    <w:rsid w:val="004F1498"/>
    <w:rsid w:val="0050366E"/>
    <w:rsid w:val="005103AF"/>
    <w:rsid w:val="00514CAC"/>
    <w:rsid w:val="00517BCE"/>
    <w:rsid w:val="00520EED"/>
    <w:rsid w:val="00523D16"/>
    <w:rsid w:val="00532842"/>
    <w:rsid w:val="005439B2"/>
    <w:rsid w:val="0055621C"/>
    <w:rsid w:val="005645B5"/>
    <w:rsid w:val="005707D2"/>
    <w:rsid w:val="00572711"/>
    <w:rsid w:val="005739E4"/>
    <w:rsid w:val="00580EC0"/>
    <w:rsid w:val="0058172A"/>
    <w:rsid w:val="00582159"/>
    <w:rsid w:val="00591090"/>
    <w:rsid w:val="00591518"/>
    <w:rsid w:val="00592BBC"/>
    <w:rsid w:val="005A2986"/>
    <w:rsid w:val="005A2CB3"/>
    <w:rsid w:val="005B12CA"/>
    <w:rsid w:val="005B4ADC"/>
    <w:rsid w:val="005B509F"/>
    <w:rsid w:val="005C0D00"/>
    <w:rsid w:val="005C5AAE"/>
    <w:rsid w:val="005C6D2B"/>
    <w:rsid w:val="005D2A72"/>
    <w:rsid w:val="005D3961"/>
    <w:rsid w:val="005E2319"/>
    <w:rsid w:val="005E38C9"/>
    <w:rsid w:val="006010ED"/>
    <w:rsid w:val="00613A7E"/>
    <w:rsid w:val="00617003"/>
    <w:rsid w:val="00622A37"/>
    <w:rsid w:val="00627B84"/>
    <w:rsid w:val="00630593"/>
    <w:rsid w:val="00630C9E"/>
    <w:rsid w:val="00641962"/>
    <w:rsid w:val="0064222E"/>
    <w:rsid w:val="00644782"/>
    <w:rsid w:val="00646155"/>
    <w:rsid w:val="00646B7B"/>
    <w:rsid w:val="006507AC"/>
    <w:rsid w:val="00650DF9"/>
    <w:rsid w:val="0065563D"/>
    <w:rsid w:val="006604C9"/>
    <w:rsid w:val="006606BB"/>
    <w:rsid w:val="00666B30"/>
    <w:rsid w:val="00676116"/>
    <w:rsid w:val="0068420B"/>
    <w:rsid w:val="00687F7B"/>
    <w:rsid w:val="006A39C2"/>
    <w:rsid w:val="006B053E"/>
    <w:rsid w:val="006B14E3"/>
    <w:rsid w:val="006B24D8"/>
    <w:rsid w:val="006B607F"/>
    <w:rsid w:val="006C32A9"/>
    <w:rsid w:val="006D4AD8"/>
    <w:rsid w:val="006D7D25"/>
    <w:rsid w:val="006E26D4"/>
    <w:rsid w:val="006E2B18"/>
    <w:rsid w:val="006E7523"/>
    <w:rsid w:val="00700FDE"/>
    <w:rsid w:val="007051D1"/>
    <w:rsid w:val="00705A45"/>
    <w:rsid w:val="007140D0"/>
    <w:rsid w:val="00716FBD"/>
    <w:rsid w:val="0072216D"/>
    <w:rsid w:val="007248E1"/>
    <w:rsid w:val="00730AA2"/>
    <w:rsid w:val="007319EE"/>
    <w:rsid w:val="00742841"/>
    <w:rsid w:val="007441E4"/>
    <w:rsid w:val="00752136"/>
    <w:rsid w:val="00752AD6"/>
    <w:rsid w:val="007534FA"/>
    <w:rsid w:val="00755CF2"/>
    <w:rsid w:val="007560A4"/>
    <w:rsid w:val="00760690"/>
    <w:rsid w:val="00761B9A"/>
    <w:rsid w:val="00762F5E"/>
    <w:rsid w:val="00773CFB"/>
    <w:rsid w:val="00782795"/>
    <w:rsid w:val="00784049"/>
    <w:rsid w:val="00785023"/>
    <w:rsid w:val="00786733"/>
    <w:rsid w:val="00786E79"/>
    <w:rsid w:val="00792C27"/>
    <w:rsid w:val="007A414E"/>
    <w:rsid w:val="007B0FFC"/>
    <w:rsid w:val="007D5271"/>
    <w:rsid w:val="007D55E7"/>
    <w:rsid w:val="007D6151"/>
    <w:rsid w:val="007D6DD1"/>
    <w:rsid w:val="007E0798"/>
    <w:rsid w:val="007E5C3B"/>
    <w:rsid w:val="007E5F0D"/>
    <w:rsid w:val="007F73AC"/>
    <w:rsid w:val="007F7B4D"/>
    <w:rsid w:val="008014FB"/>
    <w:rsid w:val="00804B4C"/>
    <w:rsid w:val="00805F90"/>
    <w:rsid w:val="00817730"/>
    <w:rsid w:val="00825E3D"/>
    <w:rsid w:val="00841CA4"/>
    <w:rsid w:val="00842A14"/>
    <w:rsid w:val="00857742"/>
    <w:rsid w:val="00861A15"/>
    <w:rsid w:val="008646C6"/>
    <w:rsid w:val="0087017D"/>
    <w:rsid w:val="008725F3"/>
    <w:rsid w:val="00876B0A"/>
    <w:rsid w:val="008843B2"/>
    <w:rsid w:val="0088554C"/>
    <w:rsid w:val="008A1A45"/>
    <w:rsid w:val="008A20C8"/>
    <w:rsid w:val="008A2A94"/>
    <w:rsid w:val="008A342F"/>
    <w:rsid w:val="008D37E5"/>
    <w:rsid w:val="008D5F27"/>
    <w:rsid w:val="008E3505"/>
    <w:rsid w:val="008E7501"/>
    <w:rsid w:val="00904498"/>
    <w:rsid w:val="00904D4D"/>
    <w:rsid w:val="009109B7"/>
    <w:rsid w:val="0091353E"/>
    <w:rsid w:val="00924111"/>
    <w:rsid w:val="0093381A"/>
    <w:rsid w:val="00933B23"/>
    <w:rsid w:val="0093762D"/>
    <w:rsid w:val="00954A1E"/>
    <w:rsid w:val="00956519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C5863"/>
    <w:rsid w:val="009D10E2"/>
    <w:rsid w:val="009D79A2"/>
    <w:rsid w:val="009E250A"/>
    <w:rsid w:val="009E5967"/>
    <w:rsid w:val="009F15B9"/>
    <w:rsid w:val="009F1BCD"/>
    <w:rsid w:val="00A043C2"/>
    <w:rsid w:val="00A06586"/>
    <w:rsid w:val="00A637CC"/>
    <w:rsid w:val="00A66087"/>
    <w:rsid w:val="00A67D61"/>
    <w:rsid w:val="00A704CD"/>
    <w:rsid w:val="00A7361F"/>
    <w:rsid w:val="00A8135C"/>
    <w:rsid w:val="00A91FFF"/>
    <w:rsid w:val="00AA0168"/>
    <w:rsid w:val="00AA6742"/>
    <w:rsid w:val="00AA7DD6"/>
    <w:rsid w:val="00AC4E79"/>
    <w:rsid w:val="00AD319A"/>
    <w:rsid w:val="00AD456F"/>
    <w:rsid w:val="00AE501A"/>
    <w:rsid w:val="00B03B6F"/>
    <w:rsid w:val="00B04684"/>
    <w:rsid w:val="00B11D8A"/>
    <w:rsid w:val="00B16B2A"/>
    <w:rsid w:val="00B32075"/>
    <w:rsid w:val="00B3614C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64E08"/>
    <w:rsid w:val="00B6742C"/>
    <w:rsid w:val="00B74854"/>
    <w:rsid w:val="00B775DD"/>
    <w:rsid w:val="00B8405C"/>
    <w:rsid w:val="00B8682C"/>
    <w:rsid w:val="00B948EC"/>
    <w:rsid w:val="00B95910"/>
    <w:rsid w:val="00BA1966"/>
    <w:rsid w:val="00BA20ED"/>
    <w:rsid w:val="00BC3EA6"/>
    <w:rsid w:val="00BC617B"/>
    <w:rsid w:val="00BC71FF"/>
    <w:rsid w:val="00BD2705"/>
    <w:rsid w:val="00BD5602"/>
    <w:rsid w:val="00BE3974"/>
    <w:rsid w:val="00C0750A"/>
    <w:rsid w:val="00C1191B"/>
    <w:rsid w:val="00C172CC"/>
    <w:rsid w:val="00C33D60"/>
    <w:rsid w:val="00C3695A"/>
    <w:rsid w:val="00C4608A"/>
    <w:rsid w:val="00C552A0"/>
    <w:rsid w:val="00C62680"/>
    <w:rsid w:val="00C66A4D"/>
    <w:rsid w:val="00C830E2"/>
    <w:rsid w:val="00C84B2E"/>
    <w:rsid w:val="00C92F3E"/>
    <w:rsid w:val="00C93491"/>
    <w:rsid w:val="00CA0514"/>
    <w:rsid w:val="00CB39B3"/>
    <w:rsid w:val="00CC29A8"/>
    <w:rsid w:val="00CC52A3"/>
    <w:rsid w:val="00CE14A9"/>
    <w:rsid w:val="00CE3097"/>
    <w:rsid w:val="00CE7C20"/>
    <w:rsid w:val="00CF1A82"/>
    <w:rsid w:val="00CF4B09"/>
    <w:rsid w:val="00D06F24"/>
    <w:rsid w:val="00D07445"/>
    <w:rsid w:val="00D13FBD"/>
    <w:rsid w:val="00D20DA2"/>
    <w:rsid w:val="00D24D6C"/>
    <w:rsid w:val="00D40306"/>
    <w:rsid w:val="00D40781"/>
    <w:rsid w:val="00D51CD4"/>
    <w:rsid w:val="00D520B7"/>
    <w:rsid w:val="00D52AEC"/>
    <w:rsid w:val="00D66234"/>
    <w:rsid w:val="00D72385"/>
    <w:rsid w:val="00D81D8B"/>
    <w:rsid w:val="00D82136"/>
    <w:rsid w:val="00D82ADC"/>
    <w:rsid w:val="00D83C1B"/>
    <w:rsid w:val="00D85964"/>
    <w:rsid w:val="00D87E76"/>
    <w:rsid w:val="00D95EA5"/>
    <w:rsid w:val="00D961B0"/>
    <w:rsid w:val="00DA0006"/>
    <w:rsid w:val="00DA4B13"/>
    <w:rsid w:val="00DB0C85"/>
    <w:rsid w:val="00DB4F88"/>
    <w:rsid w:val="00DC0208"/>
    <w:rsid w:val="00DC0808"/>
    <w:rsid w:val="00DC2763"/>
    <w:rsid w:val="00DD128C"/>
    <w:rsid w:val="00DD1AE9"/>
    <w:rsid w:val="00DE0A08"/>
    <w:rsid w:val="00DF20C6"/>
    <w:rsid w:val="00DF6404"/>
    <w:rsid w:val="00E130EC"/>
    <w:rsid w:val="00E17D77"/>
    <w:rsid w:val="00E2177F"/>
    <w:rsid w:val="00E321B0"/>
    <w:rsid w:val="00E37D11"/>
    <w:rsid w:val="00E4778A"/>
    <w:rsid w:val="00E47A58"/>
    <w:rsid w:val="00E52972"/>
    <w:rsid w:val="00E63237"/>
    <w:rsid w:val="00E64829"/>
    <w:rsid w:val="00E678D5"/>
    <w:rsid w:val="00E76938"/>
    <w:rsid w:val="00E821DE"/>
    <w:rsid w:val="00E90AB2"/>
    <w:rsid w:val="00E915B5"/>
    <w:rsid w:val="00E91A88"/>
    <w:rsid w:val="00E92691"/>
    <w:rsid w:val="00E9379F"/>
    <w:rsid w:val="00E9462B"/>
    <w:rsid w:val="00E96155"/>
    <w:rsid w:val="00E96C4D"/>
    <w:rsid w:val="00EA5125"/>
    <w:rsid w:val="00EC5C60"/>
    <w:rsid w:val="00EC6943"/>
    <w:rsid w:val="00EC779C"/>
    <w:rsid w:val="00EF2532"/>
    <w:rsid w:val="00EF2F17"/>
    <w:rsid w:val="00F01C9D"/>
    <w:rsid w:val="00F03148"/>
    <w:rsid w:val="00F06C29"/>
    <w:rsid w:val="00F11BCA"/>
    <w:rsid w:val="00F13647"/>
    <w:rsid w:val="00F13EB9"/>
    <w:rsid w:val="00F16CDE"/>
    <w:rsid w:val="00F27DAD"/>
    <w:rsid w:val="00F403B1"/>
    <w:rsid w:val="00F41B44"/>
    <w:rsid w:val="00F5500A"/>
    <w:rsid w:val="00F64DBC"/>
    <w:rsid w:val="00F67FC7"/>
    <w:rsid w:val="00F72524"/>
    <w:rsid w:val="00F90A6C"/>
    <w:rsid w:val="00F92431"/>
    <w:rsid w:val="00FA56C3"/>
    <w:rsid w:val="00FB09E6"/>
    <w:rsid w:val="00FC4EA9"/>
    <w:rsid w:val="00FD15F0"/>
    <w:rsid w:val="00FD18C0"/>
    <w:rsid w:val="00FD5651"/>
    <w:rsid w:val="00FE6B35"/>
    <w:rsid w:val="00FF0F71"/>
    <w:rsid w:val="00FF32D7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8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413</cp:revision>
  <dcterms:created xsi:type="dcterms:W3CDTF">2022-03-22T03:59:00Z</dcterms:created>
  <dcterms:modified xsi:type="dcterms:W3CDTF">2022-05-10T10:59:00Z</dcterms:modified>
</cp:coreProperties>
</file>